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BB5AE" w14:textId="77777777" w:rsidR="00B01DA0" w:rsidRPr="00ED3451" w:rsidRDefault="00B01DA0" w:rsidP="00B01DA0">
      <w:pPr>
        <w:spacing w:line="360" w:lineRule="auto"/>
        <w:rPr>
          <w:rFonts w:asciiTheme="majorHAnsi" w:hAnsiTheme="majorHAnsi"/>
          <w:b/>
          <w:lang w:val="en-GB"/>
        </w:rPr>
      </w:pPr>
      <w:r w:rsidRPr="00ED3451">
        <w:rPr>
          <w:rFonts w:asciiTheme="majorHAnsi" w:hAnsiTheme="majorHAnsi"/>
          <w:b/>
          <w:lang w:val="en-GB"/>
        </w:rPr>
        <w:t xml:space="preserve">Supplementary </w:t>
      </w:r>
      <w:r w:rsidRPr="00ED3451">
        <w:rPr>
          <w:rFonts w:cstheme="minorHAnsi"/>
          <w:b/>
          <w:bCs/>
          <w:lang w:val="en-GB"/>
        </w:rPr>
        <w:t>t</w:t>
      </w:r>
      <w:r w:rsidRPr="00ED3451">
        <w:rPr>
          <w:rFonts w:asciiTheme="majorHAnsi" w:hAnsiTheme="majorHAnsi" w:cstheme="majorHAnsi"/>
          <w:b/>
          <w:bCs/>
          <w:lang w:val="en-GB"/>
        </w:rPr>
        <w:t>ables</w:t>
      </w:r>
    </w:p>
    <w:p w14:paraId="29D5781A" w14:textId="3362638F" w:rsidR="00B01DA0" w:rsidRPr="00ED3451" w:rsidRDefault="00ED3451" w:rsidP="00B01DA0">
      <w:pPr>
        <w:spacing w:line="360" w:lineRule="auto"/>
        <w:rPr>
          <w:rFonts w:asciiTheme="majorHAnsi" w:hAnsiTheme="majorHAnsi"/>
          <w:b/>
          <w:sz w:val="18"/>
          <w:szCs w:val="18"/>
          <w:lang w:val="en-GB"/>
        </w:rPr>
      </w:pPr>
      <w:r w:rsidRPr="00ED3451">
        <w:rPr>
          <w:rFonts w:asciiTheme="majorHAnsi" w:hAnsiTheme="majorHAnsi"/>
          <w:b/>
          <w:sz w:val="18"/>
          <w:szCs w:val="18"/>
          <w:lang w:val="en-GB"/>
        </w:rPr>
        <w:t xml:space="preserve">Table I- </w:t>
      </w:r>
      <w:r w:rsidR="00B01DA0" w:rsidRPr="00ED3451">
        <w:rPr>
          <w:rFonts w:asciiTheme="majorHAnsi" w:hAnsiTheme="majorHAnsi"/>
          <w:b/>
          <w:sz w:val="18"/>
          <w:szCs w:val="18"/>
          <w:lang w:val="en-GB"/>
        </w:rPr>
        <w:t xml:space="preserve">Factor </w:t>
      </w:r>
      <w:r w:rsidR="00B01DA0" w:rsidRPr="00ED3451">
        <w:rPr>
          <w:rFonts w:cstheme="minorHAnsi"/>
          <w:b/>
          <w:sz w:val="18"/>
          <w:szCs w:val="18"/>
          <w:lang w:val="en-GB"/>
        </w:rPr>
        <w:t>a</w:t>
      </w:r>
      <w:r w:rsidR="00B01DA0" w:rsidRPr="00ED3451">
        <w:rPr>
          <w:rFonts w:asciiTheme="majorHAnsi" w:hAnsiTheme="majorHAnsi" w:cstheme="majorHAnsi"/>
          <w:b/>
          <w:sz w:val="18"/>
          <w:szCs w:val="18"/>
          <w:lang w:val="en-GB"/>
        </w:rPr>
        <w:t>nalysis</w:t>
      </w:r>
    </w:p>
    <w:tbl>
      <w:tblPr>
        <w:tblStyle w:val="Oformateradtabell2"/>
        <w:tblW w:w="8217" w:type="dxa"/>
        <w:tblLook w:val="0420" w:firstRow="1" w:lastRow="0" w:firstColumn="0" w:lastColumn="0" w:noHBand="0" w:noVBand="1"/>
      </w:tblPr>
      <w:tblGrid>
        <w:gridCol w:w="2943"/>
        <w:gridCol w:w="1418"/>
        <w:gridCol w:w="1163"/>
        <w:gridCol w:w="1417"/>
        <w:gridCol w:w="1276"/>
      </w:tblGrid>
      <w:tr w:rsidR="00B01DA0" w:rsidRPr="006C4D43" w14:paraId="00CC7883" w14:textId="77777777" w:rsidTr="00FA74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3" w:type="dxa"/>
          </w:tcPr>
          <w:p w14:paraId="7D6D5781" w14:textId="77777777" w:rsidR="00B01DA0" w:rsidRPr="00ED3451" w:rsidRDefault="00B01DA0" w:rsidP="00FA74C8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18"/>
                <w:shd w:val="clear" w:color="auto" w:fill="FFFFFF"/>
                <w:lang w:val="en-GB"/>
              </w:rPr>
            </w:pPr>
          </w:p>
        </w:tc>
        <w:tc>
          <w:tcPr>
            <w:tcW w:w="1418" w:type="dxa"/>
          </w:tcPr>
          <w:p w14:paraId="66C2FCCD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Factor 1</w:t>
            </w:r>
          </w:p>
        </w:tc>
        <w:tc>
          <w:tcPr>
            <w:tcW w:w="1163" w:type="dxa"/>
          </w:tcPr>
          <w:p w14:paraId="616937E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Factor 2</w:t>
            </w:r>
          </w:p>
        </w:tc>
        <w:tc>
          <w:tcPr>
            <w:tcW w:w="1417" w:type="dxa"/>
          </w:tcPr>
          <w:p w14:paraId="1C93C882" w14:textId="77777777" w:rsidR="00B01DA0" w:rsidRPr="00431077" w:rsidRDefault="00B01DA0" w:rsidP="00FA74C8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Factor 3</w:t>
            </w:r>
          </w:p>
        </w:tc>
        <w:tc>
          <w:tcPr>
            <w:tcW w:w="1276" w:type="dxa"/>
          </w:tcPr>
          <w:p w14:paraId="6C7FE04A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Factor 4</w:t>
            </w:r>
          </w:p>
        </w:tc>
      </w:tr>
      <w:tr w:rsidR="00B01DA0" w:rsidRPr="006C4D43" w14:paraId="0B1E515B" w14:textId="77777777" w:rsidTr="00FA7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43" w:type="dxa"/>
            <w:hideMark/>
          </w:tcPr>
          <w:p w14:paraId="3F37F65B" w14:textId="77777777" w:rsidR="00B01DA0" w:rsidRPr="003D29CA" w:rsidRDefault="00B01DA0" w:rsidP="00FA74C8">
            <w:pPr>
              <w:rPr>
                <w:rFonts w:ascii="Times New Roman" w:hAnsi="Times New Roman" w:cs="Times New Roman"/>
                <w:color w:val="000000" w:themeColor="text1"/>
                <w:sz w:val="18"/>
                <w:shd w:val="clear" w:color="auto" w:fill="FFFFFF"/>
                <w:lang w:val="en-GB"/>
              </w:rPr>
            </w:pPr>
            <w:r w:rsidRPr="003D29CA">
              <w:rPr>
                <w:rFonts w:ascii="Times New Roman" w:hAnsi="Times New Roman" w:cs="Times New Roman"/>
                <w:color w:val="000000" w:themeColor="text1"/>
                <w:sz w:val="18"/>
                <w:shd w:val="clear" w:color="auto" w:fill="FFFFFF"/>
                <w:lang w:val="en-GB"/>
              </w:rPr>
              <w:t xml:space="preserve">How often does your kindergartens serve fruit? </w:t>
            </w:r>
          </w:p>
          <w:p w14:paraId="60F2E6D0" w14:textId="77777777" w:rsidR="00B01DA0" w:rsidRPr="003D29CA" w:rsidRDefault="00B01DA0" w:rsidP="00FA74C8">
            <w:pPr>
              <w:rPr>
                <w:rFonts w:ascii="Times New Roman" w:hAnsi="Times New Roman" w:cs="Times New Roman"/>
                <w:color w:val="000000" w:themeColor="text1"/>
                <w:sz w:val="18"/>
                <w:shd w:val="clear" w:color="auto" w:fill="FFFFFF"/>
                <w:lang w:val="en-GB"/>
              </w:rPr>
            </w:pPr>
            <w:r w:rsidRPr="003D29CA">
              <w:rPr>
                <w:rFonts w:ascii="Times New Roman" w:hAnsi="Times New Roman" w:cs="Times New Roman"/>
                <w:color w:val="000000" w:themeColor="text1"/>
                <w:sz w:val="18"/>
                <w:shd w:val="clear" w:color="auto" w:fill="FFFFFF"/>
                <w:lang w:val="en-GB"/>
              </w:rPr>
              <w:t xml:space="preserve">How often do your kindergartens serve vegetables? </w:t>
            </w:r>
          </w:p>
          <w:p w14:paraId="618D9220" w14:textId="77777777" w:rsidR="00B01DA0" w:rsidRPr="003D29CA" w:rsidRDefault="00B01DA0" w:rsidP="00FA74C8">
            <w:pPr>
              <w:rPr>
                <w:rFonts w:ascii="Times New Roman" w:hAnsi="Times New Roman" w:cs="Times New Roman"/>
                <w:color w:val="000000" w:themeColor="text1"/>
                <w:sz w:val="18"/>
                <w:shd w:val="clear" w:color="auto" w:fill="FFFFFF"/>
                <w:lang w:val="en-GB"/>
              </w:rPr>
            </w:pPr>
            <w:r w:rsidRPr="003D29CA">
              <w:rPr>
                <w:rFonts w:ascii="Times New Roman" w:hAnsi="Times New Roman" w:cs="Times New Roman"/>
                <w:color w:val="000000" w:themeColor="text1"/>
                <w:sz w:val="18"/>
                <w:shd w:val="clear" w:color="auto" w:fill="FFFFFF"/>
                <w:lang w:val="en-GB"/>
              </w:rPr>
              <w:t>How often does your kindergarten serve whole-grain bread?</w:t>
            </w:r>
          </w:p>
          <w:p w14:paraId="0F2BCA4B" w14:textId="2CBA5E9F" w:rsidR="00B01DA0" w:rsidRPr="003D29CA" w:rsidRDefault="00DC18EF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lang w:val="en-GB"/>
              </w:rPr>
              <w:t>When you serve cold cuts, h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>ow often does your kindergarten serve fish-</w:t>
            </w:r>
            <w:r>
              <w:rPr>
                <w:rFonts w:ascii="Times New Roman" w:hAnsi="Times New Roman" w:cs="Times New Roman"/>
                <w:sz w:val="18"/>
                <w:lang w:val="en-GB"/>
              </w:rPr>
              <w:t>cold cuts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? </w:t>
            </w:r>
          </w:p>
          <w:p w14:paraId="1DFC4B9B" w14:textId="77777777" w:rsidR="00B01DA0" w:rsidRPr="003D29CA" w:rsidRDefault="00B01DA0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sz w:val="18"/>
                <w:lang w:val="en-GB"/>
              </w:rPr>
              <w:t>How often does your kindergarten serve fish?</w:t>
            </w:r>
          </w:p>
          <w:p w14:paraId="72ED4129" w14:textId="59F0CD1A" w:rsidR="00B01DA0" w:rsidRPr="003D29CA" w:rsidRDefault="00DC18EF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lang w:val="en-GB"/>
              </w:rPr>
              <w:t>When you serve pasta or rice in the kindergarten, h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>ow often do you</w:t>
            </w:r>
            <w:r>
              <w:rPr>
                <w:rFonts w:ascii="Times New Roman" w:hAnsi="Times New Roman" w:cs="Times New Roman"/>
                <w:sz w:val="18"/>
                <w:lang w:val="en-GB"/>
              </w:rPr>
              <w:t xml:space="preserve"> 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serve </w:t>
            </w:r>
            <w:r>
              <w:rPr>
                <w:rFonts w:ascii="Times New Roman" w:hAnsi="Times New Roman" w:cs="Times New Roman"/>
                <w:sz w:val="18"/>
                <w:lang w:val="en-GB"/>
              </w:rPr>
              <w:t>whole-grain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 rice and pasta?</w:t>
            </w:r>
          </w:p>
          <w:p w14:paraId="12E9C985" w14:textId="19C626A8" w:rsidR="00B01DA0" w:rsidRPr="003D29CA" w:rsidRDefault="00DC18EF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lang w:val="en-GB"/>
              </w:rPr>
              <w:t>When you serve cold spread, h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ow often </w:t>
            </w:r>
            <w:r>
              <w:rPr>
                <w:rFonts w:ascii="Times New Roman" w:hAnsi="Times New Roman" w:cs="Times New Roman"/>
                <w:sz w:val="18"/>
                <w:lang w:val="en-GB"/>
              </w:rPr>
              <w:t>are the cold cuts marked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 with a keyhole?</w:t>
            </w:r>
          </w:p>
          <w:p w14:paraId="2DE49E1A" w14:textId="04353021" w:rsidR="00B01DA0" w:rsidRPr="003D29CA" w:rsidRDefault="00DC18EF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lang w:val="en-GB"/>
              </w:rPr>
              <w:t>When your kindergarten serve milk, h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ow often </w:t>
            </w:r>
            <w:r>
              <w:rPr>
                <w:rFonts w:ascii="Times New Roman" w:hAnsi="Times New Roman" w:cs="Times New Roman"/>
                <w:sz w:val="18"/>
                <w:lang w:val="en-GB"/>
              </w:rPr>
              <w:t>do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 you serve skimmed and diet milk?</w:t>
            </w:r>
          </w:p>
          <w:p w14:paraId="36921A6C" w14:textId="146DFDE3" w:rsidR="00B01DA0" w:rsidRPr="003D29CA" w:rsidRDefault="00DC18EF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lang w:val="en-GB"/>
              </w:rPr>
              <w:t>When you serve table butter, h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>ow often does your kindergarten serve margarine</w:t>
            </w:r>
            <w:r>
              <w:rPr>
                <w:rFonts w:ascii="Times New Roman" w:hAnsi="Times New Roman" w:cs="Times New Roman"/>
                <w:sz w:val="18"/>
                <w:lang w:val="en-GB"/>
              </w:rPr>
              <w:t xml:space="preserve"> (e.g. Soft Flora, Vita)</w:t>
            </w:r>
            <w:r w:rsidR="00B01DA0"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? </w:t>
            </w:r>
          </w:p>
          <w:p w14:paraId="1E0C65F2" w14:textId="77777777" w:rsidR="00B01DA0" w:rsidRPr="003D29CA" w:rsidRDefault="00B01DA0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sz w:val="18"/>
                <w:lang w:val="en-GB"/>
              </w:rPr>
              <w:t xml:space="preserve">How often does your kindergarten serve sweet beverages including </w:t>
            </w:r>
            <w:proofErr w:type="gramStart"/>
            <w:r w:rsidRPr="003D29CA">
              <w:rPr>
                <w:rFonts w:ascii="Times New Roman" w:hAnsi="Times New Roman" w:cs="Times New Roman"/>
                <w:sz w:val="18"/>
                <w:lang w:val="en-GB"/>
              </w:rPr>
              <w:t>juice</w:t>
            </w:r>
            <w:proofErr w:type="gramEnd"/>
          </w:p>
          <w:p w14:paraId="5CAFBE0B" w14:textId="77777777" w:rsidR="00B01DA0" w:rsidRPr="003D29CA" w:rsidRDefault="00B01DA0" w:rsidP="00FA74C8">
            <w:pPr>
              <w:rPr>
                <w:rFonts w:ascii="Times New Roman" w:hAnsi="Times New Roman" w:cs="Times New Roman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sz w:val="18"/>
                <w:lang w:val="en-GB"/>
              </w:rPr>
              <w:t>How often does your kindergarten serve sweets (cookies, waffles)?</w:t>
            </w:r>
          </w:p>
          <w:p w14:paraId="5D1A90A0" w14:textId="77777777" w:rsidR="00B01DA0" w:rsidRPr="003D29CA" w:rsidRDefault="00B01DA0" w:rsidP="00FA74C8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418" w:type="dxa"/>
            <w:hideMark/>
          </w:tcPr>
          <w:p w14:paraId="5F2B21CA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57</w:t>
            </w:r>
          </w:p>
          <w:p w14:paraId="14BC302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29025FB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22</w:t>
            </w:r>
          </w:p>
          <w:p w14:paraId="3F0DD18B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02CA6A7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74</w:t>
            </w:r>
          </w:p>
          <w:p w14:paraId="1C021063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63B76E4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75</w:t>
            </w:r>
          </w:p>
          <w:p w14:paraId="024CC2E7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55DDC2A0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8</w:t>
            </w:r>
          </w:p>
          <w:p w14:paraId="3780627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534F81F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25</w:t>
            </w:r>
          </w:p>
          <w:p w14:paraId="2C39ED26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454B8D6A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65</w:t>
            </w:r>
          </w:p>
          <w:p w14:paraId="7E7D07B3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D9D6952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5</w:t>
            </w:r>
          </w:p>
          <w:p w14:paraId="3ADE3C0A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7AB22FE2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67</w:t>
            </w:r>
          </w:p>
          <w:p w14:paraId="20E3F2A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63E0CCC1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02</w:t>
            </w:r>
          </w:p>
          <w:p w14:paraId="421BEB0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4413EFAA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3</w:t>
            </w:r>
          </w:p>
        </w:tc>
        <w:tc>
          <w:tcPr>
            <w:tcW w:w="1163" w:type="dxa"/>
            <w:hideMark/>
          </w:tcPr>
          <w:p w14:paraId="4BDE2639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19</w:t>
            </w:r>
          </w:p>
          <w:p w14:paraId="246D2DE7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0B86BE8E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62</w:t>
            </w:r>
          </w:p>
          <w:p w14:paraId="4B48F393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48B52BC3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26</w:t>
            </w:r>
          </w:p>
          <w:p w14:paraId="695CBE1D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25F65C6B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20</w:t>
            </w:r>
          </w:p>
          <w:p w14:paraId="77442E57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0DB2A5A9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79</w:t>
            </w:r>
          </w:p>
          <w:p w14:paraId="198A0729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5F415D4D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74</w:t>
            </w:r>
          </w:p>
          <w:p w14:paraId="69A52FA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01223453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1</w:t>
            </w:r>
          </w:p>
          <w:p w14:paraId="183E0409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E2D835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2</w:t>
            </w:r>
          </w:p>
          <w:p w14:paraId="5315980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7E765C2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6</w:t>
            </w:r>
          </w:p>
          <w:p w14:paraId="1DBA6C9C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3E55CBD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9</w:t>
            </w:r>
          </w:p>
          <w:p w14:paraId="61237DC0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299C065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07</w:t>
            </w:r>
          </w:p>
        </w:tc>
        <w:tc>
          <w:tcPr>
            <w:tcW w:w="1417" w:type="dxa"/>
            <w:hideMark/>
          </w:tcPr>
          <w:p w14:paraId="61AC1E6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25</w:t>
            </w:r>
          </w:p>
          <w:p w14:paraId="23175DB7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5272F877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22</w:t>
            </w:r>
          </w:p>
          <w:p w14:paraId="1FB2D5E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2AC4F59B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06</w:t>
            </w:r>
          </w:p>
          <w:p w14:paraId="610F0A5B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90D371A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0</w:t>
            </w:r>
          </w:p>
          <w:p w14:paraId="2B07A57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5F633824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16</w:t>
            </w:r>
          </w:p>
          <w:p w14:paraId="7C6DB79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828CEA9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01</w:t>
            </w:r>
          </w:p>
          <w:p w14:paraId="708CE2DD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67E81E56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9</w:t>
            </w:r>
          </w:p>
          <w:p w14:paraId="4EE0B25E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1D2793EC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3</w:t>
            </w:r>
          </w:p>
          <w:p w14:paraId="12627B0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6717BC5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8</w:t>
            </w:r>
          </w:p>
          <w:p w14:paraId="14A2851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39D9AC5C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85</w:t>
            </w:r>
          </w:p>
          <w:p w14:paraId="6EB624CE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5CAED571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84</w:t>
            </w:r>
          </w:p>
        </w:tc>
        <w:tc>
          <w:tcPr>
            <w:tcW w:w="1276" w:type="dxa"/>
          </w:tcPr>
          <w:p w14:paraId="3A3F2B64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12</w:t>
            </w:r>
          </w:p>
          <w:p w14:paraId="24705EEA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05F60AB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22</w:t>
            </w:r>
          </w:p>
          <w:p w14:paraId="4B05711C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2AD1113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12</w:t>
            </w:r>
          </w:p>
          <w:p w14:paraId="318E6736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3F1A629A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12</w:t>
            </w:r>
          </w:p>
          <w:p w14:paraId="72457B91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6EA270C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5</w:t>
            </w:r>
          </w:p>
          <w:p w14:paraId="68CD2296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20B4B96C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−</w:t>
            </w:r>
            <w:r w:rsidRPr="00AB6B2D">
              <w:rPr>
                <w:rFonts w:asciiTheme="majorHAnsi" w:hAnsiTheme="majorHAnsi"/>
                <w:sz w:val="18"/>
              </w:rPr>
              <w:t>0.21</w:t>
            </w:r>
          </w:p>
          <w:p w14:paraId="503A3169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6386666E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23</w:t>
            </w:r>
          </w:p>
          <w:p w14:paraId="3614694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481757B4" w14:textId="77777777" w:rsidR="00B01DA0" w:rsidRPr="00FB10A1" w:rsidRDefault="00B01DA0" w:rsidP="00FA74C8">
            <w:pPr>
              <w:rPr>
                <w:rFonts w:asciiTheme="majorHAnsi" w:hAnsiTheme="majorHAnsi"/>
                <w:b/>
                <w:bCs/>
                <w:sz w:val="18"/>
              </w:rPr>
            </w:pPr>
            <w:r w:rsidRPr="00FB10A1">
              <w:rPr>
                <w:rFonts w:asciiTheme="majorHAnsi" w:hAnsiTheme="majorHAnsi"/>
                <w:b/>
                <w:bCs/>
                <w:sz w:val="18"/>
              </w:rPr>
              <w:t>0.94</w:t>
            </w:r>
          </w:p>
          <w:p w14:paraId="428C73D9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21453568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4</w:t>
            </w:r>
          </w:p>
          <w:p w14:paraId="771EADFF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6F05F9F5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1</w:t>
            </w:r>
          </w:p>
          <w:p w14:paraId="5353229D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</w:p>
          <w:p w14:paraId="3763CF8E" w14:textId="77777777" w:rsidR="00B01DA0" w:rsidRPr="00AB6B2D" w:rsidRDefault="00B01DA0" w:rsidP="00FA74C8">
            <w:pPr>
              <w:rPr>
                <w:rFonts w:asciiTheme="majorHAnsi" w:hAnsiTheme="majorHAnsi"/>
                <w:sz w:val="18"/>
              </w:rPr>
            </w:pPr>
            <w:r w:rsidRPr="00AB6B2D">
              <w:rPr>
                <w:rFonts w:asciiTheme="majorHAnsi" w:hAnsiTheme="majorHAnsi"/>
                <w:sz w:val="18"/>
              </w:rPr>
              <w:t>0.02</w:t>
            </w:r>
          </w:p>
        </w:tc>
      </w:tr>
    </w:tbl>
    <w:p w14:paraId="2523D093" w14:textId="77777777" w:rsidR="00B01DA0" w:rsidRPr="00B01DA0" w:rsidRDefault="00B01DA0" w:rsidP="00B01DA0">
      <w:pPr>
        <w:spacing w:line="360" w:lineRule="auto"/>
        <w:rPr>
          <w:rFonts w:asciiTheme="majorHAnsi" w:hAnsiTheme="majorHAnsi"/>
          <w:bCs/>
          <w:sz w:val="18"/>
          <w:lang w:val="en-GB"/>
        </w:rPr>
      </w:pPr>
      <w:r w:rsidRPr="00B01DA0">
        <w:rPr>
          <w:rFonts w:asciiTheme="majorHAnsi" w:hAnsiTheme="majorHAnsi"/>
          <w:bCs/>
          <w:sz w:val="18"/>
          <w:lang w:val="en-GB"/>
        </w:rPr>
        <w:t xml:space="preserve">Factor analysis of variable quality of served food in kindergartens. </w:t>
      </w:r>
    </w:p>
    <w:p w14:paraId="6A0559F0" w14:textId="4C13E994" w:rsidR="00B01DA0" w:rsidRPr="00B01DA0" w:rsidRDefault="00ED3451" w:rsidP="00B01DA0">
      <w:pPr>
        <w:spacing w:line="360" w:lineRule="auto"/>
        <w:rPr>
          <w:rFonts w:asciiTheme="majorHAnsi" w:hAnsiTheme="majorHAnsi"/>
          <w:b/>
          <w:sz w:val="18"/>
          <w:lang w:val="en-GB"/>
        </w:rPr>
      </w:pPr>
      <w:r>
        <w:rPr>
          <w:rFonts w:asciiTheme="majorHAnsi" w:hAnsiTheme="majorHAnsi"/>
          <w:b/>
          <w:sz w:val="18"/>
          <w:lang w:val="en-GB"/>
        </w:rPr>
        <w:t xml:space="preserve">Table II- </w:t>
      </w:r>
      <w:r w:rsidR="00B01DA0" w:rsidRPr="00B01DA0">
        <w:rPr>
          <w:rFonts w:asciiTheme="majorHAnsi" w:hAnsiTheme="majorHAnsi"/>
          <w:b/>
          <w:sz w:val="18"/>
          <w:lang w:val="en-GB"/>
        </w:rPr>
        <w:t xml:space="preserve">Association between </w:t>
      </w:r>
      <w:r w:rsidR="00B92996">
        <w:rPr>
          <w:rFonts w:asciiTheme="majorHAnsi" w:hAnsiTheme="majorHAnsi"/>
          <w:b/>
          <w:sz w:val="18"/>
          <w:lang w:val="en-GB"/>
        </w:rPr>
        <w:t xml:space="preserve">the </w:t>
      </w:r>
      <w:r w:rsidR="00B01DA0" w:rsidRPr="00B01DA0">
        <w:rPr>
          <w:rFonts w:asciiTheme="majorHAnsi" w:hAnsiTheme="majorHAnsi"/>
          <w:b/>
          <w:sz w:val="18"/>
          <w:lang w:val="en-GB"/>
        </w:rPr>
        <w:t>quality of served food with a lower cut</w:t>
      </w:r>
      <w:r w:rsidR="00B01DA0" w:rsidRPr="00B01DA0">
        <w:rPr>
          <w:rFonts w:asciiTheme="majorHAnsi" w:hAnsiTheme="majorHAnsi" w:cstheme="majorHAnsi"/>
          <w:b/>
          <w:bCs/>
          <w:sz w:val="18"/>
          <w:szCs w:val="18"/>
          <w:lang w:val="en-GB"/>
        </w:rPr>
        <w:t>-</w:t>
      </w:r>
      <w:r w:rsidR="00B01DA0" w:rsidRPr="00B01DA0">
        <w:rPr>
          <w:rFonts w:asciiTheme="majorHAnsi" w:hAnsiTheme="majorHAnsi"/>
          <w:b/>
          <w:sz w:val="18"/>
          <w:lang w:val="en-GB"/>
        </w:rPr>
        <w:t xml:space="preserve">off (score &gt;7) and </w:t>
      </w:r>
      <w:r w:rsidR="00B92996">
        <w:rPr>
          <w:rFonts w:asciiTheme="majorHAnsi" w:hAnsiTheme="majorHAnsi"/>
          <w:b/>
          <w:sz w:val="18"/>
          <w:lang w:val="en-GB"/>
        </w:rPr>
        <w:t>different levels of the</w:t>
      </w:r>
      <w:r w:rsidR="00B01DA0" w:rsidRPr="00B01DA0">
        <w:rPr>
          <w:rFonts w:asciiTheme="majorHAnsi" w:hAnsiTheme="majorHAnsi"/>
          <w:b/>
          <w:sz w:val="18"/>
          <w:lang w:val="en-GB"/>
        </w:rPr>
        <w:t xml:space="preserve"> food budget (n=299). </w:t>
      </w:r>
    </w:p>
    <w:tbl>
      <w:tblPr>
        <w:tblStyle w:val="Oformateradtabell2"/>
        <w:tblW w:w="0" w:type="auto"/>
        <w:tblLook w:val="07A0" w:firstRow="1" w:lastRow="0" w:firstColumn="1" w:lastColumn="1" w:noHBand="1" w:noVBand="1"/>
      </w:tblPr>
      <w:tblGrid>
        <w:gridCol w:w="2265"/>
        <w:gridCol w:w="1699"/>
        <w:gridCol w:w="1985"/>
        <w:gridCol w:w="1701"/>
      </w:tblGrid>
      <w:tr w:rsidR="00B01DA0" w:rsidRPr="006C4D43" w14:paraId="45780B80" w14:textId="77777777" w:rsidTr="00FA74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6A58316A" w14:textId="77777777" w:rsidR="00B01DA0" w:rsidRPr="006C4D43" w:rsidRDefault="00B01DA0" w:rsidP="00FA74C8">
            <w:pPr>
              <w:spacing w:line="360" w:lineRule="auto"/>
              <w:rPr>
                <w:rFonts w:asciiTheme="majorHAnsi" w:hAnsiTheme="majorHAnsi"/>
                <w:color w:val="000000" w:themeColor="text1"/>
                <w:sz w:val="18"/>
              </w:rPr>
            </w:pPr>
            <w:r w:rsidRPr="006C4D43">
              <w:rPr>
                <w:rFonts w:asciiTheme="majorHAnsi" w:hAnsiTheme="majorHAnsi"/>
                <w:color w:val="000000" w:themeColor="text1"/>
                <w:sz w:val="18"/>
              </w:rPr>
              <w:t>Food budget</w:t>
            </w:r>
          </w:p>
        </w:tc>
        <w:tc>
          <w:tcPr>
            <w:tcW w:w="1699" w:type="dxa"/>
          </w:tcPr>
          <w:p w14:paraId="546C988E" w14:textId="77777777" w:rsidR="00B01DA0" w:rsidRPr="006C4D43" w:rsidRDefault="00B01DA0" w:rsidP="00FA74C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000000" w:themeColor="text1"/>
                <w:sz w:val="18"/>
              </w:rPr>
            </w:pPr>
            <w:r w:rsidRPr="006C4D43">
              <w:rPr>
                <w:rFonts w:asciiTheme="majorHAnsi" w:hAnsiTheme="majorHAnsi"/>
                <w:color w:val="000000" w:themeColor="text1"/>
                <w:sz w:val="18"/>
              </w:rPr>
              <w:t>OR</w:t>
            </w:r>
          </w:p>
        </w:tc>
        <w:tc>
          <w:tcPr>
            <w:tcW w:w="1985" w:type="dxa"/>
          </w:tcPr>
          <w:p w14:paraId="652572C0" w14:textId="77777777" w:rsidR="00B01DA0" w:rsidRPr="006C4D43" w:rsidRDefault="00B01DA0" w:rsidP="00FA74C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000000" w:themeColor="text1"/>
                <w:sz w:val="18"/>
              </w:rPr>
            </w:pPr>
            <w:r w:rsidRPr="006C4D43">
              <w:rPr>
                <w:rFonts w:asciiTheme="majorHAnsi" w:hAnsiTheme="majorHAnsi"/>
                <w:color w:val="000000" w:themeColor="text1"/>
                <w:sz w:val="18"/>
              </w:rPr>
              <w:t>95 % C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68B0108E" w14:textId="77777777" w:rsidR="00B01DA0" w:rsidRPr="006C4D43" w:rsidRDefault="00B01DA0" w:rsidP="00FA74C8">
            <w:pPr>
              <w:spacing w:line="360" w:lineRule="auto"/>
              <w:rPr>
                <w:rFonts w:asciiTheme="majorHAnsi" w:hAnsiTheme="majorHAnsi"/>
                <w:color w:val="000000" w:themeColor="text1"/>
                <w:sz w:val="18"/>
              </w:rPr>
            </w:pPr>
            <w:r w:rsidRPr="006C4D43">
              <w:rPr>
                <w:rFonts w:asciiTheme="majorHAnsi" w:hAnsiTheme="majorHAnsi"/>
                <w:color w:val="000000" w:themeColor="text1"/>
                <w:sz w:val="18"/>
              </w:rPr>
              <w:t>p-value</w:t>
            </w:r>
          </w:p>
        </w:tc>
      </w:tr>
      <w:tr w:rsidR="00B01DA0" w:rsidRPr="006C4D43" w14:paraId="72CB766E" w14:textId="77777777" w:rsidTr="00FA74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95E0744" w14:textId="77777777" w:rsidR="00B01DA0" w:rsidRPr="003D29CA" w:rsidRDefault="00B01DA0" w:rsidP="00FA74C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  <w:t>Very low food budget (ref)</w:t>
            </w:r>
          </w:p>
        </w:tc>
        <w:tc>
          <w:tcPr>
            <w:tcW w:w="1699" w:type="dxa"/>
          </w:tcPr>
          <w:p w14:paraId="17498669" w14:textId="77777777" w:rsidR="00B01DA0" w:rsidRPr="00B01DA0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sz w:val="18"/>
                <w:lang w:val="en-GB"/>
              </w:rPr>
            </w:pPr>
          </w:p>
        </w:tc>
        <w:tc>
          <w:tcPr>
            <w:tcW w:w="1985" w:type="dxa"/>
          </w:tcPr>
          <w:p w14:paraId="7AB6214A" w14:textId="77777777" w:rsidR="00B01DA0" w:rsidRPr="00B01DA0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sz w:val="18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38280819" w14:textId="684ABF4E" w:rsidR="00B01DA0" w:rsidRPr="00100DBB" w:rsidRDefault="00B01DA0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</w:t>
            </w:r>
            <w:r w:rsidR="003D29CA" w:rsidRPr="00100DBB">
              <w:rPr>
                <w:rFonts w:asciiTheme="majorHAnsi" w:hAnsiTheme="majorHAnsi"/>
                <w:b w:val="0"/>
                <w:bCs w:val="0"/>
                <w:sz w:val="18"/>
              </w:rPr>
              <w:t>238</w:t>
            </w:r>
          </w:p>
        </w:tc>
      </w:tr>
      <w:tr w:rsidR="00B01DA0" w:rsidRPr="006C4D43" w14:paraId="14F6214B" w14:textId="77777777" w:rsidTr="00FA74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28B4184" w14:textId="77777777" w:rsidR="00B01DA0" w:rsidRPr="003D29CA" w:rsidRDefault="00B01DA0" w:rsidP="00FA74C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</w:rPr>
              <w:t>Low food budget</w:t>
            </w:r>
          </w:p>
        </w:tc>
        <w:tc>
          <w:tcPr>
            <w:tcW w:w="1699" w:type="dxa"/>
          </w:tcPr>
          <w:p w14:paraId="335D19A1" w14:textId="737F455A" w:rsidR="00B01DA0" w:rsidRPr="00431077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 w:rsidRPr="00431077">
              <w:rPr>
                <w:rFonts w:asciiTheme="majorHAnsi" w:hAnsiTheme="majorHAnsi"/>
                <w:sz w:val="18"/>
              </w:rPr>
              <w:t>2.</w:t>
            </w:r>
            <w:r w:rsidR="003D29CA">
              <w:rPr>
                <w:rFonts w:asciiTheme="majorHAnsi" w:hAnsiTheme="majorHAnsi"/>
                <w:sz w:val="18"/>
              </w:rPr>
              <w:t>9</w:t>
            </w:r>
          </w:p>
        </w:tc>
        <w:tc>
          <w:tcPr>
            <w:tcW w:w="1985" w:type="dxa"/>
          </w:tcPr>
          <w:p w14:paraId="15AD0392" w14:textId="423E5E4F" w:rsidR="00B01DA0" w:rsidRPr="006C4D43" w:rsidRDefault="003D29CA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1</w:t>
            </w:r>
            <w:r w:rsidR="00B01DA0" w:rsidRPr="006C4D43">
              <w:rPr>
                <w:rFonts w:asciiTheme="majorHAnsi" w:hAnsiTheme="majorHAnsi"/>
                <w:sz w:val="18"/>
              </w:rPr>
              <w:t>.</w:t>
            </w:r>
            <w:r>
              <w:rPr>
                <w:rFonts w:asciiTheme="majorHAnsi" w:hAnsiTheme="majorHAnsi"/>
                <w:sz w:val="18"/>
              </w:rPr>
              <w:t>0</w:t>
            </w:r>
            <w:r w:rsidR="00B01DA0" w:rsidRPr="006C4D43">
              <w:rPr>
                <w:rFonts w:asciiTheme="majorHAnsi" w:hAnsiTheme="majorHAnsi"/>
                <w:sz w:val="18"/>
              </w:rPr>
              <w:t>-</w:t>
            </w:r>
            <w:r>
              <w:rPr>
                <w:rFonts w:asciiTheme="majorHAnsi" w:hAnsiTheme="majorHAnsi"/>
                <w:sz w:val="18"/>
              </w:rPr>
              <w:t>8</w:t>
            </w:r>
            <w:r w:rsidR="00B01DA0" w:rsidRPr="006C4D43">
              <w:rPr>
                <w:rFonts w:asciiTheme="majorHAnsi" w:hAnsiTheme="majorHAnsi"/>
                <w:sz w:val="18"/>
              </w:rPr>
              <w:t>.</w:t>
            </w:r>
            <w:r>
              <w:rPr>
                <w:rFonts w:asciiTheme="majorHAnsi" w:hAnsiTheme="majorHAnsi"/>
                <w:sz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296EA67F" w14:textId="5600C8B8" w:rsidR="00B01DA0" w:rsidRPr="00100DBB" w:rsidRDefault="00B01DA0" w:rsidP="00FA74C8">
            <w:pPr>
              <w:spacing w:line="360" w:lineRule="auto"/>
              <w:rPr>
                <w:rFonts w:asciiTheme="majorHAnsi" w:hAnsiTheme="majorHAnsi"/>
                <w:sz w:val="18"/>
              </w:rPr>
            </w:pPr>
            <w:r w:rsidRPr="00100DBB">
              <w:rPr>
                <w:rFonts w:asciiTheme="majorHAnsi" w:hAnsiTheme="majorHAnsi"/>
                <w:sz w:val="18"/>
              </w:rPr>
              <w:t>.0</w:t>
            </w:r>
            <w:r w:rsidR="003D29CA" w:rsidRPr="00100DBB">
              <w:rPr>
                <w:rFonts w:asciiTheme="majorHAnsi" w:hAnsiTheme="majorHAnsi"/>
                <w:sz w:val="18"/>
              </w:rPr>
              <w:t>43</w:t>
            </w:r>
          </w:p>
        </w:tc>
      </w:tr>
      <w:tr w:rsidR="00B01DA0" w:rsidRPr="006C4D43" w14:paraId="3822BDCA" w14:textId="77777777" w:rsidTr="00FA74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167F4D7" w14:textId="77777777" w:rsidR="00B01DA0" w:rsidRPr="003D29CA" w:rsidRDefault="00B01DA0" w:rsidP="00FA74C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</w:rPr>
              <w:lastRenderedPageBreak/>
              <w:t>Medium food budget</w:t>
            </w:r>
          </w:p>
        </w:tc>
        <w:tc>
          <w:tcPr>
            <w:tcW w:w="1699" w:type="dxa"/>
          </w:tcPr>
          <w:p w14:paraId="4C28B798" w14:textId="79654399" w:rsidR="003D29CA" w:rsidRPr="00431077" w:rsidRDefault="003D29CA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2.5</w:t>
            </w:r>
          </w:p>
        </w:tc>
        <w:tc>
          <w:tcPr>
            <w:tcW w:w="1985" w:type="dxa"/>
          </w:tcPr>
          <w:p w14:paraId="511813BD" w14:textId="3F4A3B26" w:rsidR="00B01DA0" w:rsidRPr="006C4D43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 w:rsidRPr="006C4D43">
              <w:rPr>
                <w:rFonts w:asciiTheme="majorHAnsi" w:hAnsiTheme="majorHAnsi"/>
                <w:sz w:val="18"/>
              </w:rPr>
              <w:t>.</w:t>
            </w:r>
            <w:r w:rsidR="003D29CA">
              <w:rPr>
                <w:rFonts w:asciiTheme="majorHAnsi" w:hAnsiTheme="majorHAnsi"/>
                <w:sz w:val="18"/>
              </w:rPr>
              <w:t>89</w:t>
            </w:r>
            <w:r w:rsidRPr="006C4D43">
              <w:rPr>
                <w:rFonts w:asciiTheme="majorHAnsi" w:hAnsiTheme="majorHAnsi"/>
                <w:sz w:val="18"/>
              </w:rPr>
              <w:t>-</w:t>
            </w:r>
            <w:r w:rsidR="003D29CA">
              <w:rPr>
                <w:rFonts w:asciiTheme="majorHAnsi" w:hAnsiTheme="majorHAnsi"/>
                <w:sz w:val="18"/>
              </w:rPr>
              <w:t>7</w:t>
            </w:r>
            <w:r w:rsidRPr="006C4D43">
              <w:rPr>
                <w:rFonts w:asciiTheme="majorHAnsi" w:hAnsiTheme="majorHAnsi"/>
                <w:sz w:val="18"/>
              </w:rPr>
              <w:t>.</w:t>
            </w:r>
            <w:r w:rsidR="003D29CA">
              <w:rPr>
                <w:rFonts w:asciiTheme="majorHAnsi" w:hAnsiTheme="majorHAnsi"/>
                <w:sz w:val="18"/>
              </w:rP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23BA2B7A" w14:textId="73FB708D" w:rsidR="00B01DA0" w:rsidRPr="00100DBB" w:rsidRDefault="00B01DA0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</w:t>
            </w:r>
            <w:r w:rsidR="003D29CA" w:rsidRPr="00100DBB">
              <w:rPr>
                <w:rFonts w:asciiTheme="majorHAnsi" w:hAnsiTheme="majorHAnsi"/>
                <w:b w:val="0"/>
                <w:bCs w:val="0"/>
                <w:sz w:val="18"/>
              </w:rPr>
              <w:t>080</w:t>
            </w:r>
          </w:p>
        </w:tc>
      </w:tr>
      <w:tr w:rsidR="00B01DA0" w:rsidRPr="006C4D43" w14:paraId="5447212C" w14:textId="77777777" w:rsidTr="00FA74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7D7B963" w14:textId="77777777" w:rsidR="00B01DA0" w:rsidRPr="003D29CA" w:rsidRDefault="00B01DA0" w:rsidP="00FA74C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</w:rPr>
              <w:t>High food budget</w:t>
            </w:r>
          </w:p>
        </w:tc>
        <w:tc>
          <w:tcPr>
            <w:tcW w:w="1699" w:type="dxa"/>
          </w:tcPr>
          <w:p w14:paraId="19EFDDFD" w14:textId="69C8F070" w:rsidR="00B01DA0" w:rsidRPr="00431077" w:rsidRDefault="003D29CA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3.4</w:t>
            </w:r>
          </w:p>
        </w:tc>
        <w:tc>
          <w:tcPr>
            <w:tcW w:w="1985" w:type="dxa"/>
          </w:tcPr>
          <w:p w14:paraId="2223F047" w14:textId="72AE1706" w:rsidR="00B01DA0" w:rsidRPr="006C4D43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 w:rsidRPr="006C4D43">
              <w:rPr>
                <w:rFonts w:asciiTheme="majorHAnsi" w:hAnsiTheme="majorHAnsi"/>
                <w:sz w:val="18"/>
              </w:rPr>
              <w:t>.</w:t>
            </w:r>
            <w:r w:rsidR="003D29CA">
              <w:rPr>
                <w:rFonts w:asciiTheme="majorHAnsi" w:hAnsiTheme="majorHAnsi"/>
                <w:sz w:val="18"/>
              </w:rPr>
              <w:t>95</w:t>
            </w:r>
            <w:r w:rsidRPr="006C4D43">
              <w:rPr>
                <w:rFonts w:asciiTheme="majorHAnsi" w:hAnsiTheme="majorHAnsi"/>
                <w:sz w:val="18"/>
              </w:rPr>
              <w:t>-</w:t>
            </w:r>
            <w:r w:rsidR="003D29CA">
              <w:rPr>
                <w:rFonts w:asciiTheme="majorHAnsi" w:hAnsiTheme="majorHAnsi"/>
                <w:sz w:val="18"/>
              </w:rPr>
              <w:t>12</w:t>
            </w:r>
            <w:r w:rsidRPr="006C4D43">
              <w:rPr>
                <w:rFonts w:asciiTheme="majorHAnsi" w:hAnsiTheme="majorHAnsi"/>
                <w:sz w:val="18"/>
              </w:rPr>
              <w:t>.</w:t>
            </w:r>
            <w:r w:rsidR="003D29CA">
              <w:rPr>
                <w:rFonts w:asciiTheme="majorHAnsi" w:hAnsiTheme="majorHAnsi"/>
                <w:sz w:val="18"/>
              </w:rPr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57C5A491" w14:textId="12002327" w:rsidR="00B01DA0" w:rsidRPr="00100DBB" w:rsidRDefault="00B01DA0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</w:t>
            </w:r>
            <w:r w:rsidR="003D29CA" w:rsidRPr="00100DBB">
              <w:rPr>
                <w:rFonts w:asciiTheme="majorHAnsi" w:hAnsiTheme="majorHAnsi"/>
                <w:b w:val="0"/>
                <w:bCs w:val="0"/>
                <w:sz w:val="18"/>
              </w:rPr>
              <w:t>059</w:t>
            </w:r>
          </w:p>
        </w:tc>
      </w:tr>
      <w:tr w:rsidR="00B01DA0" w:rsidRPr="006C4D43" w14:paraId="7B8FCA60" w14:textId="77777777" w:rsidTr="00FA74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7D06E4C" w14:textId="77777777" w:rsidR="00B01DA0" w:rsidRPr="003D29CA" w:rsidRDefault="00B01DA0" w:rsidP="00FA74C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</w:rPr>
              <w:t>Very high food budget</w:t>
            </w:r>
          </w:p>
        </w:tc>
        <w:tc>
          <w:tcPr>
            <w:tcW w:w="1699" w:type="dxa"/>
          </w:tcPr>
          <w:p w14:paraId="2224473B" w14:textId="65CBB380" w:rsidR="00B01DA0" w:rsidRPr="00431077" w:rsidRDefault="003D29CA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sz w:val="18"/>
              </w:rPr>
              <w:t>1.8</w:t>
            </w:r>
          </w:p>
        </w:tc>
        <w:tc>
          <w:tcPr>
            <w:tcW w:w="1985" w:type="dxa"/>
          </w:tcPr>
          <w:p w14:paraId="64CD724E" w14:textId="7634DAF1" w:rsidR="00B01DA0" w:rsidRPr="006C4D43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  <w:r w:rsidRPr="006C4D43">
              <w:rPr>
                <w:rFonts w:asciiTheme="majorHAnsi" w:hAnsiTheme="majorHAnsi"/>
                <w:sz w:val="18"/>
              </w:rPr>
              <w:t>.</w:t>
            </w:r>
            <w:r w:rsidR="003D29CA">
              <w:rPr>
                <w:rFonts w:asciiTheme="majorHAnsi" w:hAnsiTheme="majorHAnsi"/>
                <w:sz w:val="18"/>
              </w:rPr>
              <w:t>60</w:t>
            </w:r>
            <w:r w:rsidRPr="006C4D43">
              <w:rPr>
                <w:rFonts w:asciiTheme="majorHAnsi" w:hAnsiTheme="majorHAnsi"/>
                <w:sz w:val="18"/>
              </w:rPr>
              <w:t>-</w:t>
            </w:r>
            <w:r w:rsidR="003D29CA">
              <w:rPr>
                <w:rFonts w:asciiTheme="majorHAnsi" w:hAnsiTheme="majorHAnsi"/>
                <w:sz w:val="18"/>
              </w:rPr>
              <w:t>5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38A70C4D" w14:textId="3F0C7685" w:rsidR="00B01DA0" w:rsidRPr="00100DBB" w:rsidRDefault="00B01DA0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</w:t>
            </w:r>
            <w:r w:rsidR="003D29CA" w:rsidRPr="00100DBB">
              <w:rPr>
                <w:rFonts w:asciiTheme="majorHAnsi" w:hAnsiTheme="majorHAnsi"/>
                <w:b w:val="0"/>
                <w:bCs w:val="0"/>
                <w:sz w:val="18"/>
              </w:rPr>
              <w:t>274</w:t>
            </w:r>
          </w:p>
        </w:tc>
      </w:tr>
      <w:tr w:rsidR="00B01DA0" w:rsidRPr="006C4D43" w14:paraId="654C7293" w14:textId="77777777" w:rsidTr="00FA74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6F0A1F1" w14:textId="77777777" w:rsidR="00B01DA0" w:rsidRPr="003D29CA" w:rsidRDefault="00B01DA0" w:rsidP="00FA74C8">
            <w:pPr>
              <w:spacing w:line="360" w:lineRule="auto"/>
              <w:rPr>
                <w:rFonts w:ascii="Times New Roman" w:hAnsi="Times New Roman" w:cs="Times New Roman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  <w:t>Meals a day</w:t>
            </w:r>
          </w:p>
          <w:p w14:paraId="47B4D844" w14:textId="77777777" w:rsidR="003D29CA" w:rsidRPr="003D29CA" w:rsidRDefault="003D29CA" w:rsidP="00FA74C8">
            <w:pPr>
              <w:spacing w:line="360" w:lineRule="auto"/>
              <w:rPr>
                <w:rFonts w:ascii="Times New Roman" w:hAnsi="Times New Roman" w:cs="Times New Roman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  <w:t>Toddler</w:t>
            </w:r>
          </w:p>
          <w:p w14:paraId="7C90A276" w14:textId="77777777" w:rsidR="003D29CA" w:rsidRPr="003D29CA" w:rsidRDefault="003D29CA" w:rsidP="00FA74C8">
            <w:pPr>
              <w:spacing w:line="360" w:lineRule="auto"/>
              <w:rPr>
                <w:rFonts w:ascii="Times New Roman" w:hAnsi="Times New Roman" w:cs="Times New Roman"/>
                <w:sz w:val="18"/>
                <w:lang w:val="en-GB"/>
              </w:rPr>
            </w:pPr>
            <w:r w:rsidRPr="003D29CA"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  <w:t>Pre-k classroom</w:t>
            </w:r>
          </w:p>
          <w:p w14:paraId="5653AE00" w14:textId="251FD1C6" w:rsidR="003D29CA" w:rsidRPr="003D29CA" w:rsidRDefault="003D29CA" w:rsidP="00FA74C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</w:rPr>
              <w:t xml:space="preserve">Priv/public </w:t>
            </w:r>
          </w:p>
        </w:tc>
        <w:tc>
          <w:tcPr>
            <w:tcW w:w="1699" w:type="dxa"/>
          </w:tcPr>
          <w:p w14:paraId="634709D8" w14:textId="729CFEA7" w:rsidR="00B01DA0" w:rsidRPr="00431077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</w:p>
        </w:tc>
        <w:tc>
          <w:tcPr>
            <w:tcW w:w="1985" w:type="dxa"/>
          </w:tcPr>
          <w:p w14:paraId="37518720" w14:textId="300EE399" w:rsidR="00B01DA0" w:rsidRPr="006C4D43" w:rsidRDefault="00B01DA0" w:rsidP="00FA74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1" w:type="dxa"/>
          </w:tcPr>
          <w:p w14:paraId="5ABA2041" w14:textId="77777777" w:rsidR="00B01DA0" w:rsidRPr="00100DBB" w:rsidRDefault="00B01DA0" w:rsidP="00FA74C8">
            <w:pPr>
              <w:spacing w:line="360" w:lineRule="auto"/>
              <w:rPr>
                <w:rFonts w:asciiTheme="majorHAnsi" w:hAnsiTheme="majorHAnsi"/>
                <w:sz w:val="18"/>
              </w:rPr>
            </w:pPr>
            <w:r w:rsidRPr="00100DBB">
              <w:rPr>
                <w:rFonts w:asciiTheme="majorHAnsi" w:hAnsiTheme="majorHAnsi"/>
                <w:sz w:val="18"/>
              </w:rPr>
              <w:t>.001</w:t>
            </w:r>
          </w:p>
          <w:p w14:paraId="5C4E3B56" w14:textId="77777777" w:rsidR="003D29CA" w:rsidRPr="00100DBB" w:rsidRDefault="003D29CA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746</w:t>
            </w:r>
          </w:p>
          <w:p w14:paraId="439FC719" w14:textId="77777777" w:rsidR="003D29CA" w:rsidRPr="00100DBB" w:rsidRDefault="003D29CA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181</w:t>
            </w:r>
          </w:p>
          <w:p w14:paraId="4DB9A06E" w14:textId="64EA081D" w:rsidR="003D29CA" w:rsidRPr="00100DBB" w:rsidRDefault="003D29CA" w:rsidP="00FA74C8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</w:rPr>
            </w:pPr>
            <w:r w:rsidRPr="00100DBB">
              <w:rPr>
                <w:rFonts w:asciiTheme="majorHAnsi" w:hAnsiTheme="majorHAnsi"/>
                <w:b w:val="0"/>
                <w:bCs w:val="0"/>
                <w:sz w:val="18"/>
              </w:rPr>
              <w:t>.196</w:t>
            </w:r>
          </w:p>
        </w:tc>
      </w:tr>
    </w:tbl>
    <w:p w14:paraId="40D470B5" w14:textId="7199561A" w:rsidR="00B01DA0" w:rsidRPr="00B01DA0" w:rsidRDefault="00B01DA0" w:rsidP="00B01DA0">
      <w:pPr>
        <w:spacing w:after="0" w:line="0" w:lineRule="atLeast"/>
        <w:jc w:val="both"/>
        <w:rPr>
          <w:rFonts w:asciiTheme="majorHAnsi" w:hAnsiTheme="majorHAnsi"/>
          <w:sz w:val="18"/>
          <w:lang w:val="en-GB"/>
        </w:rPr>
      </w:pPr>
      <w:r w:rsidRPr="00B01DA0">
        <w:rPr>
          <w:rFonts w:asciiTheme="majorHAnsi" w:hAnsiTheme="majorHAnsi"/>
          <w:sz w:val="18"/>
          <w:lang w:val="en-GB"/>
        </w:rPr>
        <w:t>*Logistic regression. Reference group =0-199 NOK. Adjusted for the total number of meals a day</w:t>
      </w:r>
      <w:r w:rsidR="00D43F04">
        <w:rPr>
          <w:rFonts w:asciiTheme="majorHAnsi" w:hAnsiTheme="majorHAnsi"/>
          <w:sz w:val="18"/>
          <w:lang w:val="en-GB"/>
        </w:rPr>
        <w:t>,</w:t>
      </w:r>
      <w:r w:rsidR="00485773">
        <w:rPr>
          <w:rFonts w:asciiTheme="majorHAnsi" w:hAnsiTheme="majorHAnsi"/>
          <w:sz w:val="18"/>
          <w:lang w:val="en-GB"/>
        </w:rPr>
        <w:t xml:space="preserve"> frequency of children in</w:t>
      </w:r>
      <w:r w:rsidR="00D43F04">
        <w:rPr>
          <w:rFonts w:asciiTheme="majorHAnsi" w:hAnsiTheme="majorHAnsi"/>
          <w:sz w:val="18"/>
          <w:lang w:val="en-GB"/>
        </w:rPr>
        <w:t xml:space="preserve"> toddler and pre-k classroom</w:t>
      </w:r>
      <w:r w:rsidRPr="00B01DA0">
        <w:rPr>
          <w:rFonts w:asciiTheme="majorHAnsi" w:hAnsiTheme="majorHAnsi"/>
          <w:sz w:val="18"/>
          <w:lang w:val="en-GB"/>
        </w:rPr>
        <w:t xml:space="preserve">. </w:t>
      </w:r>
    </w:p>
    <w:p w14:paraId="30F49A89" w14:textId="77777777" w:rsidR="00B01DA0" w:rsidRPr="00B01DA0" w:rsidRDefault="00B01DA0" w:rsidP="00B01DA0">
      <w:pPr>
        <w:spacing w:after="0"/>
        <w:rPr>
          <w:rFonts w:asciiTheme="majorHAnsi" w:hAnsiTheme="majorHAnsi"/>
          <w:sz w:val="18"/>
          <w:lang w:val="en-GB"/>
        </w:rPr>
      </w:pPr>
      <w:r w:rsidRPr="00B01DA0">
        <w:rPr>
          <w:rFonts w:asciiTheme="majorHAnsi" w:hAnsiTheme="majorHAnsi"/>
          <w:sz w:val="18"/>
          <w:lang w:val="en-GB"/>
        </w:rPr>
        <w:t xml:space="preserve">*7 % missing </w:t>
      </w:r>
    </w:p>
    <w:p w14:paraId="32D937E3" w14:textId="77777777" w:rsidR="00B01DA0" w:rsidRPr="00B01DA0" w:rsidRDefault="00B01DA0" w:rsidP="00B01DA0">
      <w:pPr>
        <w:spacing w:after="0"/>
        <w:rPr>
          <w:rFonts w:asciiTheme="majorHAnsi" w:hAnsiTheme="majorHAnsi"/>
          <w:sz w:val="18"/>
          <w:lang w:val="en-GB"/>
        </w:rPr>
      </w:pPr>
      <w:r w:rsidRPr="00B01DA0">
        <w:rPr>
          <w:rFonts w:asciiTheme="majorHAnsi" w:hAnsiTheme="majorHAnsi"/>
          <w:sz w:val="18"/>
          <w:lang w:val="en-GB"/>
        </w:rPr>
        <w:t>*Cut</w:t>
      </w:r>
      <w:r w:rsidRPr="00B01DA0">
        <w:rPr>
          <w:rFonts w:asciiTheme="majorHAnsi" w:hAnsiTheme="majorHAnsi" w:cstheme="majorHAnsi"/>
          <w:sz w:val="18"/>
          <w:szCs w:val="18"/>
          <w:lang w:val="en-GB"/>
        </w:rPr>
        <w:t>-</w:t>
      </w:r>
      <w:r w:rsidRPr="00B01DA0">
        <w:rPr>
          <w:rFonts w:asciiTheme="majorHAnsi" w:hAnsiTheme="majorHAnsi"/>
          <w:sz w:val="18"/>
          <w:lang w:val="en-GB"/>
        </w:rPr>
        <w:t>off score, outcome =7</w:t>
      </w:r>
    </w:p>
    <w:p w14:paraId="5241C932" w14:textId="717031F6" w:rsidR="00B01DA0" w:rsidRPr="00B01DA0" w:rsidRDefault="00B01DA0" w:rsidP="00B01DA0">
      <w:pPr>
        <w:spacing w:line="360" w:lineRule="auto"/>
        <w:rPr>
          <w:rFonts w:asciiTheme="majorHAnsi" w:hAnsiTheme="majorHAnsi"/>
          <w:lang w:val="en-GB"/>
        </w:rPr>
      </w:pPr>
    </w:p>
    <w:p w14:paraId="32109892" w14:textId="77777777" w:rsidR="00D26532" w:rsidRPr="00D26532" w:rsidRDefault="00D26532" w:rsidP="006312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23D9ABA" w14:textId="2F2FD4DA" w:rsidR="00D26532" w:rsidRPr="00ED3451" w:rsidRDefault="00ED3451" w:rsidP="006312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8"/>
          <w:szCs w:val="18"/>
          <w:u w:val="single"/>
          <w:lang w:val="en-GB"/>
        </w:rPr>
      </w:pPr>
      <w:r w:rsidRPr="00ED3451">
        <w:rPr>
          <w:rFonts w:ascii="Times New Roman" w:hAnsi="Times New Roman" w:cs="Times New Roman"/>
          <w:b/>
          <w:bCs/>
          <w:sz w:val="18"/>
          <w:szCs w:val="18"/>
          <w:u w:val="single"/>
          <w:lang w:val="en-GB"/>
        </w:rPr>
        <w:t xml:space="preserve">Table III- </w:t>
      </w:r>
      <w:r w:rsidR="00D26532" w:rsidRPr="00ED3451">
        <w:rPr>
          <w:rFonts w:ascii="Times New Roman" w:hAnsi="Times New Roman" w:cs="Times New Roman"/>
          <w:b/>
          <w:bCs/>
          <w:sz w:val="18"/>
          <w:szCs w:val="18"/>
          <w:u w:val="single"/>
          <w:lang w:val="en-GB"/>
        </w:rPr>
        <w:t>Logistic regression quality of food served (excluding questions regarding sweet beverages and sweet c</w:t>
      </w:r>
      <w:r w:rsidRPr="00ED3451">
        <w:rPr>
          <w:rFonts w:ascii="Times New Roman" w:hAnsi="Times New Roman" w:cs="Times New Roman"/>
          <w:b/>
          <w:bCs/>
          <w:sz w:val="18"/>
          <w:szCs w:val="18"/>
          <w:u w:val="single"/>
          <w:lang w:val="en-GB"/>
        </w:rPr>
        <w:t>ookies</w:t>
      </w:r>
      <w:r w:rsidR="00D26532" w:rsidRPr="00ED3451">
        <w:rPr>
          <w:rFonts w:ascii="Times New Roman" w:hAnsi="Times New Roman" w:cs="Times New Roman"/>
          <w:b/>
          <w:bCs/>
          <w:sz w:val="18"/>
          <w:szCs w:val="18"/>
          <w:u w:val="single"/>
          <w:lang w:val="en-GB"/>
        </w:rPr>
        <w:t xml:space="preserve"> etc) associated with food budget. </w:t>
      </w:r>
    </w:p>
    <w:tbl>
      <w:tblPr>
        <w:tblStyle w:val="Oformateradtabell2"/>
        <w:tblW w:w="0" w:type="auto"/>
        <w:tblLook w:val="07A0" w:firstRow="1" w:lastRow="0" w:firstColumn="1" w:lastColumn="1" w:noHBand="1" w:noVBand="1"/>
      </w:tblPr>
      <w:tblGrid>
        <w:gridCol w:w="2265"/>
        <w:gridCol w:w="1699"/>
        <w:gridCol w:w="1985"/>
        <w:gridCol w:w="1703"/>
      </w:tblGrid>
      <w:tr w:rsidR="00D26532" w:rsidRPr="00ED3451" w14:paraId="6788F6AC" w14:textId="77777777" w:rsidTr="00D26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7F3945C" w14:textId="77777777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color w:val="000000" w:themeColor="text1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color w:val="000000" w:themeColor="text1"/>
                <w:sz w:val="18"/>
                <w:u w:val="single"/>
              </w:rPr>
              <w:t>Food budget</w:t>
            </w:r>
          </w:p>
        </w:tc>
        <w:tc>
          <w:tcPr>
            <w:tcW w:w="1699" w:type="dxa"/>
          </w:tcPr>
          <w:p w14:paraId="468F60E4" w14:textId="77777777" w:rsidR="00D26532" w:rsidRPr="00ED3451" w:rsidRDefault="00D26532" w:rsidP="00B224E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000000" w:themeColor="text1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color w:val="000000" w:themeColor="text1"/>
                <w:sz w:val="18"/>
                <w:u w:val="single"/>
              </w:rPr>
              <w:t>OR</w:t>
            </w:r>
          </w:p>
        </w:tc>
        <w:tc>
          <w:tcPr>
            <w:tcW w:w="1985" w:type="dxa"/>
          </w:tcPr>
          <w:p w14:paraId="0584F202" w14:textId="77777777" w:rsidR="00D26532" w:rsidRPr="00ED3451" w:rsidRDefault="00D26532" w:rsidP="00B224E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000000" w:themeColor="text1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color w:val="000000" w:themeColor="text1"/>
                <w:sz w:val="18"/>
                <w:u w:val="single"/>
              </w:rPr>
              <w:t>95 % C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5844EEC6" w14:textId="77777777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color w:val="000000" w:themeColor="text1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color w:val="000000" w:themeColor="text1"/>
                <w:sz w:val="18"/>
                <w:u w:val="single"/>
              </w:rPr>
              <w:t>p-value</w:t>
            </w:r>
          </w:p>
        </w:tc>
      </w:tr>
      <w:tr w:rsidR="00D26532" w:rsidRPr="00ED3451" w14:paraId="39CDF0BF" w14:textId="77777777" w:rsidTr="00D265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C6C0F09" w14:textId="7777777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  <w:t>Very low food budget (ref)</w:t>
            </w:r>
          </w:p>
        </w:tc>
        <w:tc>
          <w:tcPr>
            <w:tcW w:w="1699" w:type="dxa"/>
          </w:tcPr>
          <w:p w14:paraId="28898AFC" w14:textId="77777777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sz w:val="18"/>
                <w:u w:val="single"/>
                <w:lang w:val="en-GB"/>
              </w:rPr>
            </w:pPr>
          </w:p>
        </w:tc>
        <w:tc>
          <w:tcPr>
            <w:tcW w:w="1985" w:type="dxa"/>
          </w:tcPr>
          <w:p w14:paraId="3FA5C0A9" w14:textId="77777777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sz w:val="18"/>
                <w:u w:val="single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54DCE870" w14:textId="3230E64C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b w:val="0"/>
                <w:bCs w:val="0"/>
                <w:sz w:val="18"/>
                <w:u w:val="single"/>
              </w:rPr>
              <w:t>.196</w:t>
            </w:r>
          </w:p>
        </w:tc>
      </w:tr>
      <w:tr w:rsidR="00D26532" w:rsidRPr="00ED3451" w14:paraId="4122E938" w14:textId="77777777" w:rsidTr="00D265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C99A3FB" w14:textId="7777777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Low food budget</w:t>
            </w:r>
          </w:p>
        </w:tc>
        <w:tc>
          <w:tcPr>
            <w:tcW w:w="1699" w:type="dxa"/>
          </w:tcPr>
          <w:p w14:paraId="1D34B0CC" w14:textId="08A2154E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3.0</w:t>
            </w:r>
          </w:p>
        </w:tc>
        <w:tc>
          <w:tcPr>
            <w:tcW w:w="1985" w:type="dxa"/>
          </w:tcPr>
          <w:p w14:paraId="096F4912" w14:textId="07DB1BD2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1.0-8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0D52EB8B" w14:textId="2E048B28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.040</w:t>
            </w:r>
          </w:p>
        </w:tc>
      </w:tr>
      <w:tr w:rsidR="00D26532" w:rsidRPr="00ED3451" w14:paraId="6CCAE69B" w14:textId="77777777" w:rsidTr="00D265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7359EC3F" w14:textId="7777777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Medium food budget</w:t>
            </w:r>
          </w:p>
        </w:tc>
        <w:tc>
          <w:tcPr>
            <w:tcW w:w="1699" w:type="dxa"/>
          </w:tcPr>
          <w:p w14:paraId="5BC92419" w14:textId="2F309A6E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2.2</w:t>
            </w:r>
          </w:p>
        </w:tc>
        <w:tc>
          <w:tcPr>
            <w:tcW w:w="1985" w:type="dxa"/>
          </w:tcPr>
          <w:p w14:paraId="4E7AAC9F" w14:textId="5A577711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.8-6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533D2BEC" w14:textId="76A1464C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b w:val="0"/>
                <w:bCs w:val="0"/>
                <w:sz w:val="18"/>
                <w:u w:val="single"/>
              </w:rPr>
              <w:t>.121</w:t>
            </w:r>
          </w:p>
        </w:tc>
      </w:tr>
      <w:tr w:rsidR="00D26532" w:rsidRPr="00ED3451" w14:paraId="3B1E7D26" w14:textId="77777777" w:rsidTr="00D265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3EFDBB66" w14:textId="7777777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High food budget</w:t>
            </w:r>
          </w:p>
        </w:tc>
        <w:tc>
          <w:tcPr>
            <w:tcW w:w="1699" w:type="dxa"/>
          </w:tcPr>
          <w:p w14:paraId="270B11E5" w14:textId="43764901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3.6</w:t>
            </w:r>
          </w:p>
        </w:tc>
        <w:tc>
          <w:tcPr>
            <w:tcW w:w="1985" w:type="dxa"/>
          </w:tcPr>
          <w:p w14:paraId="6EBA4FDC" w14:textId="4FC601A6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1.0-11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7C96AAAC" w14:textId="2DE4C265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.037</w:t>
            </w:r>
          </w:p>
        </w:tc>
      </w:tr>
      <w:tr w:rsidR="00D26532" w:rsidRPr="00ED3451" w14:paraId="15BE57B9" w14:textId="77777777" w:rsidTr="00D265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1BB3ED9A" w14:textId="7777777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Very high food budget</w:t>
            </w:r>
          </w:p>
        </w:tc>
        <w:tc>
          <w:tcPr>
            <w:tcW w:w="1699" w:type="dxa"/>
          </w:tcPr>
          <w:p w14:paraId="60AEFBC5" w14:textId="21935CB4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3.1</w:t>
            </w:r>
          </w:p>
        </w:tc>
        <w:tc>
          <w:tcPr>
            <w:tcW w:w="1985" w:type="dxa"/>
          </w:tcPr>
          <w:p w14:paraId="33FD91B4" w14:textId="4C9F6EE8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1.00-9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21CB77C4" w14:textId="1BC430A4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.049</w:t>
            </w:r>
          </w:p>
        </w:tc>
      </w:tr>
      <w:tr w:rsidR="00D26532" w:rsidRPr="00ED3451" w14:paraId="67FA81EF" w14:textId="77777777" w:rsidTr="00D265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6E37759" w14:textId="3A288FC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sz w:val="18"/>
                <w:u w:val="single"/>
                <w:lang w:val="en-GB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  <w:t>Meals a day</w:t>
            </w:r>
          </w:p>
        </w:tc>
        <w:tc>
          <w:tcPr>
            <w:tcW w:w="1699" w:type="dxa"/>
          </w:tcPr>
          <w:p w14:paraId="1F666C4C" w14:textId="47D0A20C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1.8</w:t>
            </w:r>
          </w:p>
        </w:tc>
        <w:tc>
          <w:tcPr>
            <w:tcW w:w="1985" w:type="dxa"/>
          </w:tcPr>
          <w:p w14:paraId="375566B8" w14:textId="307FA86E" w:rsidR="00D26532" w:rsidRPr="00ED3451" w:rsidRDefault="00D26532" w:rsidP="00B224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1.2-2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625262C7" w14:textId="77777777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sz w:val="18"/>
                <w:u w:val="single"/>
              </w:rPr>
            </w:pPr>
            <w:r w:rsidRPr="00ED3451">
              <w:rPr>
                <w:rFonts w:asciiTheme="majorHAnsi" w:hAnsiTheme="majorHAnsi"/>
                <w:sz w:val="18"/>
                <w:u w:val="single"/>
              </w:rPr>
              <w:t>.001</w:t>
            </w:r>
          </w:p>
          <w:p w14:paraId="0DA46681" w14:textId="382FC131" w:rsidR="00D26532" w:rsidRPr="00ED3451" w:rsidRDefault="00D26532" w:rsidP="00D26532">
            <w:pPr>
              <w:spacing w:line="360" w:lineRule="auto"/>
              <w:rPr>
                <w:rFonts w:asciiTheme="majorHAnsi" w:hAnsiTheme="majorHAnsi"/>
                <w:sz w:val="18"/>
                <w:u w:val="single"/>
              </w:rPr>
            </w:pPr>
          </w:p>
          <w:p w14:paraId="67C76855" w14:textId="45C2F5AF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b w:val="0"/>
                <w:bCs w:val="0"/>
                <w:sz w:val="18"/>
                <w:u w:val="single"/>
              </w:rPr>
            </w:pPr>
          </w:p>
        </w:tc>
      </w:tr>
      <w:tr w:rsidR="00D26532" w:rsidRPr="00ED3451" w14:paraId="0FE37517" w14:textId="77777777" w:rsidTr="00D26532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2" w:type="dxa"/>
            <w:gridSpan w:val="4"/>
          </w:tcPr>
          <w:p w14:paraId="204E0AAF" w14:textId="77777777" w:rsidR="00D26532" w:rsidRPr="00ED3451" w:rsidRDefault="00D26532" w:rsidP="00B224EB">
            <w:pPr>
              <w:spacing w:line="360" w:lineRule="auto"/>
              <w:rPr>
                <w:rFonts w:ascii="Times New Roman" w:hAnsi="Times New Roman" w:cs="Times New Roman"/>
                <w:sz w:val="18"/>
                <w:u w:val="single"/>
                <w:lang w:val="en-GB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  <w:t xml:space="preserve">                                                     </w:t>
            </w:r>
          </w:p>
          <w:p w14:paraId="286398A3" w14:textId="38CAC3D9" w:rsidR="00D26532" w:rsidRPr="00ED3451" w:rsidRDefault="00D26532" w:rsidP="00B224EB">
            <w:pPr>
              <w:spacing w:line="360" w:lineRule="auto"/>
              <w:rPr>
                <w:rFonts w:asciiTheme="majorHAnsi" w:hAnsiTheme="majorHAnsi"/>
                <w:sz w:val="18"/>
                <w:u w:val="single"/>
                <w:lang w:val="en-GB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  <w:t xml:space="preserve">                                      </w:t>
            </w:r>
            <w:r w:rsidRPr="00ED3451">
              <w:rPr>
                <w:rFonts w:ascii="Times New Roman" w:hAnsi="Times New Roman" w:cs="Times New Roman"/>
                <w:sz w:val="18"/>
                <w:u w:val="single"/>
                <w:lang w:val="en-GB"/>
              </w:rPr>
              <w:t xml:space="preserve">Reference category low food </w:t>
            </w:r>
            <w:proofErr w:type="gramStart"/>
            <w:r w:rsidRPr="00ED3451">
              <w:rPr>
                <w:rFonts w:ascii="Times New Roman" w:hAnsi="Times New Roman" w:cs="Times New Roman"/>
                <w:sz w:val="18"/>
                <w:u w:val="single"/>
                <w:lang w:val="en-GB"/>
              </w:rPr>
              <w:t>budget  (</w:t>
            </w:r>
            <w:proofErr w:type="gramEnd"/>
            <w:r w:rsidRPr="00ED3451">
              <w:rPr>
                <w:rFonts w:ascii="Times New Roman" w:hAnsi="Times New Roman" w:cs="Times New Roman"/>
                <w:sz w:val="18"/>
                <w:u w:val="single"/>
                <w:lang w:val="en-GB"/>
              </w:rPr>
              <w:t>200-299 NOK)</w:t>
            </w:r>
          </w:p>
        </w:tc>
      </w:tr>
      <w:tr w:rsidR="00D26532" w:rsidRPr="00ED3451" w14:paraId="7DD1B2C1" w14:textId="77777777" w:rsidTr="00D26532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4082E35" w14:textId="3AFECDA3" w:rsidR="00D26532" w:rsidRPr="00ED3451" w:rsidRDefault="00D26532" w:rsidP="00D26532">
            <w:pPr>
              <w:spacing w:line="360" w:lineRule="auto"/>
              <w:rPr>
                <w:rFonts w:ascii="Times New Roman" w:hAnsi="Times New Roman" w:cs="Times New Roman"/>
                <w:sz w:val="18"/>
                <w:u w:val="single"/>
                <w:lang w:val="en-GB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 xml:space="preserve">Low food budget       (ref)                 </w:t>
            </w:r>
          </w:p>
        </w:tc>
        <w:tc>
          <w:tcPr>
            <w:tcW w:w="1699" w:type="dxa"/>
          </w:tcPr>
          <w:p w14:paraId="08E17C9A" w14:textId="68AF3F9E" w:rsidR="00D26532" w:rsidRPr="00ED3451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u w:val="single"/>
                <w:lang w:val="en-GB"/>
              </w:rPr>
            </w:pPr>
          </w:p>
        </w:tc>
        <w:tc>
          <w:tcPr>
            <w:tcW w:w="1985" w:type="dxa"/>
          </w:tcPr>
          <w:p w14:paraId="4D75CF26" w14:textId="433DB9CB" w:rsidR="00D26532" w:rsidRPr="00ED3451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u w:val="single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4A641DA2" w14:textId="243EDDDE" w:rsidR="00D26532" w:rsidRPr="00ED3451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  <w:lang w:val="en-GB"/>
              </w:rPr>
              <w:t>.394</w:t>
            </w:r>
          </w:p>
        </w:tc>
      </w:tr>
      <w:tr w:rsidR="00D26532" w:rsidRPr="00ED3451" w14:paraId="33B0472B" w14:textId="77777777" w:rsidTr="00D26532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5A6B3934" w14:textId="075E7EF8" w:rsidR="00D26532" w:rsidRPr="00ED3451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Medium food budget</w:t>
            </w:r>
          </w:p>
        </w:tc>
        <w:tc>
          <w:tcPr>
            <w:tcW w:w="1699" w:type="dxa"/>
          </w:tcPr>
          <w:p w14:paraId="5E7E6352" w14:textId="7DE08CFC" w:rsidR="00D26532" w:rsidRPr="00ED3451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sz w:val="18"/>
                <w:u w:val="single"/>
              </w:rPr>
              <w:t>.76</w:t>
            </w:r>
          </w:p>
        </w:tc>
        <w:tc>
          <w:tcPr>
            <w:tcW w:w="1985" w:type="dxa"/>
          </w:tcPr>
          <w:p w14:paraId="31B51C0E" w14:textId="10EC9163" w:rsidR="00D26532" w:rsidRPr="00ED3451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sz w:val="18"/>
                <w:u w:val="single"/>
                <w:lang w:val="en-GB"/>
              </w:rPr>
              <w:t>.36-1.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79A11505" w14:textId="68CCAA92" w:rsidR="00D26532" w:rsidRPr="00ED3451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.391</w:t>
            </w:r>
          </w:p>
        </w:tc>
      </w:tr>
      <w:tr w:rsidR="00D26532" w:rsidRPr="00ED3451" w14:paraId="01CD7644" w14:textId="77777777" w:rsidTr="00D26532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8373AD3" w14:textId="44BDEB55" w:rsidR="00D26532" w:rsidRPr="00ED3451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High food budget</w:t>
            </w:r>
          </w:p>
        </w:tc>
        <w:tc>
          <w:tcPr>
            <w:tcW w:w="1699" w:type="dxa"/>
          </w:tcPr>
          <w:p w14:paraId="09D893C9" w14:textId="34852BB8" w:rsidR="00D26532" w:rsidRPr="00ED3451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sz w:val="18"/>
                <w:u w:val="single"/>
              </w:rPr>
              <w:t>1.05</w:t>
            </w:r>
          </w:p>
        </w:tc>
        <w:tc>
          <w:tcPr>
            <w:tcW w:w="1985" w:type="dxa"/>
          </w:tcPr>
          <w:p w14:paraId="54AA4568" w14:textId="6A25CC51" w:rsidR="00D26532" w:rsidRPr="00ED3451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sz w:val="18"/>
                <w:u w:val="single"/>
              </w:rPr>
              <w:t>.44-2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0CA71B42" w14:textId="6726CB2E" w:rsidR="00D26532" w:rsidRPr="00ED3451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</w:pPr>
            <w:r w:rsidRPr="00ED3451">
              <w:rPr>
                <w:rFonts w:ascii="Times New Roman" w:hAnsi="Times New Roman" w:cs="Times New Roman"/>
                <w:b w:val="0"/>
                <w:bCs w:val="0"/>
                <w:sz w:val="18"/>
                <w:u w:val="single"/>
              </w:rPr>
              <w:t>.912</w:t>
            </w:r>
          </w:p>
        </w:tc>
      </w:tr>
      <w:tr w:rsidR="00D26532" w:rsidRPr="00D26532" w14:paraId="7D52E8E1" w14:textId="77777777" w:rsidTr="00D26532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AA1D2A0" w14:textId="65B80782" w:rsidR="00D26532" w:rsidRPr="003D29CA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</w:rPr>
              <w:t>Very high food budget</w:t>
            </w:r>
          </w:p>
        </w:tc>
        <w:tc>
          <w:tcPr>
            <w:tcW w:w="1699" w:type="dxa"/>
          </w:tcPr>
          <w:p w14:paraId="3D1A1892" w14:textId="779DB7FB" w:rsidR="00D26532" w:rsidRPr="00D26532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D26532">
              <w:rPr>
                <w:rFonts w:ascii="Times New Roman" w:hAnsi="Times New Roman" w:cs="Times New Roman"/>
                <w:sz w:val="18"/>
              </w:rPr>
              <w:t>1.3</w:t>
            </w:r>
          </w:p>
        </w:tc>
        <w:tc>
          <w:tcPr>
            <w:tcW w:w="1985" w:type="dxa"/>
          </w:tcPr>
          <w:p w14:paraId="2D2D67B7" w14:textId="2A951CD9" w:rsidR="00D26532" w:rsidRPr="00D26532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D26532">
              <w:rPr>
                <w:rFonts w:ascii="Times New Roman" w:hAnsi="Times New Roman" w:cs="Times New Roman"/>
                <w:sz w:val="18"/>
              </w:rPr>
              <w:t>.48-3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423EC686" w14:textId="03F6D4F2" w:rsidR="00D26532" w:rsidRPr="00D26532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D26532">
              <w:rPr>
                <w:rFonts w:ascii="Times New Roman" w:hAnsi="Times New Roman" w:cs="Times New Roman"/>
                <w:b w:val="0"/>
                <w:bCs w:val="0"/>
                <w:sz w:val="18"/>
              </w:rPr>
              <w:t>.555</w:t>
            </w:r>
          </w:p>
        </w:tc>
      </w:tr>
      <w:tr w:rsidR="00D26532" w:rsidRPr="00D26532" w14:paraId="605C6754" w14:textId="77777777" w:rsidTr="00D26532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54BCE7BA" w14:textId="2FDC4B13" w:rsidR="00D26532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8"/>
              </w:rPr>
              <w:lastRenderedPageBreak/>
              <w:t>Meals a day</w:t>
            </w:r>
          </w:p>
        </w:tc>
        <w:tc>
          <w:tcPr>
            <w:tcW w:w="1699" w:type="dxa"/>
          </w:tcPr>
          <w:p w14:paraId="6E12AF6C" w14:textId="122C239A" w:rsidR="00D26532" w:rsidRPr="00D26532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D26532">
              <w:rPr>
                <w:rFonts w:ascii="Times New Roman" w:hAnsi="Times New Roman" w:cs="Times New Roman"/>
                <w:sz w:val="18"/>
              </w:rPr>
              <w:t>2.0</w:t>
            </w:r>
          </w:p>
        </w:tc>
        <w:tc>
          <w:tcPr>
            <w:tcW w:w="1985" w:type="dxa"/>
          </w:tcPr>
          <w:p w14:paraId="5DE0AECE" w14:textId="585D676F" w:rsidR="00D26532" w:rsidRPr="00D26532" w:rsidRDefault="00D26532" w:rsidP="00D265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D26532">
              <w:rPr>
                <w:rFonts w:ascii="Times New Roman" w:hAnsi="Times New Roman" w:cs="Times New Roman"/>
                <w:sz w:val="18"/>
              </w:rPr>
              <w:t>1.3-3.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3" w:type="dxa"/>
          </w:tcPr>
          <w:p w14:paraId="0F9EF652" w14:textId="04B57E45" w:rsidR="00D26532" w:rsidRPr="00D26532" w:rsidRDefault="00D26532" w:rsidP="00D26532">
            <w:pPr>
              <w:spacing w:line="360" w:lineRule="auto"/>
              <w:rPr>
                <w:rFonts w:ascii="Times New Roman" w:hAnsi="Times New Roman" w:cs="Times New Roman"/>
                <w:sz w:val="18"/>
              </w:rPr>
            </w:pPr>
            <w:r w:rsidRPr="00D26532">
              <w:rPr>
                <w:rFonts w:ascii="Times New Roman" w:hAnsi="Times New Roman" w:cs="Times New Roman"/>
                <w:sz w:val="18"/>
              </w:rPr>
              <w:t>.001</w:t>
            </w:r>
          </w:p>
        </w:tc>
      </w:tr>
      <w:tr w:rsidR="00D26532" w:rsidRPr="00DC18EF" w14:paraId="0BEAB36B" w14:textId="77777777" w:rsidTr="00D26532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2" w:type="dxa"/>
            <w:gridSpan w:val="4"/>
          </w:tcPr>
          <w:p w14:paraId="7A03CFA0" w14:textId="77777777" w:rsidR="00D26532" w:rsidRPr="003C2E62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</w:pPr>
          </w:p>
          <w:p w14:paraId="7F411CFD" w14:textId="35D0818E" w:rsidR="00D26532" w:rsidRPr="00D26532" w:rsidRDefault="00D26532" w:rsidP="00D26532">
            <w:pPr>
              <w:spacing w:line="0" w:lineRule="atLeast"/>
              <w:jc w:val="both"/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</w:pPr>
            <w:r w:rsidRPr="00D26532"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>*Logistic regression. Reference group =0-199 NOK</w:t>
            </w:r>
            <w:r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 xml:space="preserve"> and 200-299 NOK</w:t>
            </w:r>
            <w:r w:rsidRPr="00D26532"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 xml:space="preserve">. Adjusted for the total number of meals a day. </w:t>
            </w:r>
          </w:p>
          <w:p w14:paraId="00021D76" w14:textId="77777777" w:rsidR="00D26532" w:rsidRPr="00D26532" w:rsidRDefault="00D26532" w:rsidP="00D26532">
            <w:pPr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</w:pPr>
            <w:r w:rsidRPr="00D26532"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 xml:space="preserve">*7 % missing </w:t>
            </w:r>
          </w:p>
          <w:p w14:paraId="6C30DB9B" w14:textId="16002E5F" w:rsidR="00D26532" w:rsidRDefault="00D26532" w:rsidP="00D26532">
            <w:pPr>
              <w:rPr>
                <w:rFonts w:asciiTheme="majorHAnsi" w:hAnsiTheme="majorHAnsi"/>
                <w:sz w:val="18"/>
                <w:lang w:val="en-GB"/>
              </w:rPr>
            </w:pPr>
            <w:r w:rsidRPr="00D26532"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>*Cut</w:t>
            </w:r>
            <w:r w:rsidRPr="00D26532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GB"/>
              </w:rPr>
              <w:t>-</w:t>
            </w:r>
            <w:r w:rsidRPr="00D26532"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>off score, outcome =</w:t>
            </w:r>
            <w:r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>5</w:t>
            </w:r>
          </w:p>
          <w:p w14:paraId="122E5B0D" w14:textId="641330A1" w:rsidR="00D26532" w:rsidRPr="00D26532" w:rsidRDefault="00D26532" w:rsidP="00D26532">
            <w:pPr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</w:pPr>
            <w:r>
              <w:rPr>
                <w:rFonts w:asciiTheme="majorHAnsi" w:hAnsiTheme="majorHAnsi"/>
                <w:b w:val="0"/>
                <w:bCs w:val="0"/>
                <w:sz w:val="18"/>
                <w:lang w:val="en-GB"/>
              </w:rPr>
              <w:t>*Excluding two items (sweet beverages and sweet cakes) in the total score</w:t>
            </w:r>
          </w:p>
          <w:p w14:paraId="4D6DE4AE" w14:textId="77777777" w:rsidR="00D26532" w:rsidRPr="00D26532" w:rsidRDefault="00D26532" w:rsidP="00D2653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18"/>
                <w:lang w:val="en-GB"/>
              </w:rPr>
            </w:pPr>
          </w:p>
        </w:tc>
      </w:tr>
    </w:tbl>
    <w:p w14:paraId="052A2BD4" w14:textId="77777777" w:rsidR="00631233" w:rsidRPr="00631233" w:rsidRDefault="00631233" w:rsidP="00631233">
      <w:pPr>
        <w:spacing w:line="360" w:lineRule="auto"/>
        <w:rPr>
          <w:rFonts w:cstheme="minorHAnsi"/>
          <w:lang w:val="en-GB"/>
        </w:rPr>
      </w:pPr>
    </w:p>
    <w:p w14:paraId="1B4B9F4C" w14:textId="77777777" w:rsidR="00631233" w:rsidRPr="00D26532" w:rsidRDefault="00631233" w:rsidP="006312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4F54214" w14:textId="77777777" w:rsidR="002762EA" w:rsidRPr="00D26532" w:rsidRDefault="002762EA" w:rsidP="002762EA">
      <w:pPr>
        <w:spacing w:line="360" w:lineRule="auto"/>
        <w:rPr>
          <w:rFonts w:cstheme="minorHAnsi"/>
          <w:lang w:val="en-GB"/>
        </w:rPr>
      </w:pPr>
    </w:p>
    <w:sectPr w:rsidR="002762EA" w:rsidRPr="00D26532" w:rsidSect="00631233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011289"/>
    <w:multiLevelType w:val="hybridMultilevel"/>
    <w:tmpl w:val="2124B4B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049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szA1tjQwMTY2MzdV0lEKTi0uzszPAykwqwUA7Xn1OCwAAAA="/>
  </w:docVars>
  <w:rsids>
    <w:rsidRoot w:val="00CF680B"/>
    <w:rsid w:val="000470E7"/>
    <w:rsid w:val="000D768B"/>
    <w:rsid w:val="00100DBB"/>
    <w:rsid w:val="002762EA"/>
    <w:rsid w:val="003C2E62"/>
    <w:rsid w:val="003D29CA"/>
    <w:rsid w:val="00485773"/>
    <w:rsid w:val="00631233"/>
    <w:rsid w:val="00A87975"/>
    <w:rsid w:val="00B01DA0"/>
    <w:rsid w:val="00B7398E"/>
    <w:rsid w:val="00B92996"/>
    <w:rsid w:val="00CF680B"/>
    <w:rsid w:val="00D26532"/>
    <w:rsid w:val="00D43F04"/>
    <w:rsid w:val="00DA4403"/>
    <w:rsid w:val="00DC18EF"/>
    <w:rsid w:val="00E171F1"/>
    <w:rsid w:val="00ED3451"/>
    <w:rsid w:val="00FC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DDE255"/>
  <w15:chartTrackingRefBased/>
  <w15:docId w15:val="{9E5F718F-62DC-474F-9533-C890AFD3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532"/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F680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CF680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Oformateradtabell2">
    <w:name w:val="Plain Table 2"/>
    <w:basedOn w:val="Normaltabell"/>
    <w:uiPriority w:val="42"/>
    <w:rsid w:val="00CF68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formateradtabell1">
    <w:name w:val="Plain Table 1"/>
    <w:basedOn w:val="Normaltabell"/>
    <w:uiPriority w:val="41"/>
    <w:rsid w:val="002762E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stycke">
    <w:name w:val="List Paragraph"/>
    <w:basedOn w:val="Normal"/>
    <w:uiPriority w:val="34"/>
    <w:qFormat/>
    <w:rsid w:val="0063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4</Words>
  <Characters>2359</Characters>
  <Application>Microsoft Office Word</Application>
  <DocSecurity>0</DocSecurity>
  <Lines>19</Lines>
  <Paragraphs>5</Paragraphs>
  <ScaleCrop>false</ScaleCrop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Fjæra</dc:creator>
  <cp:keywords/>
  <dc:description/>
  <cp:lastModifiedBy>Veronica Svärd</cp:lastModifiedBy>
  <cp:revision>2</cp:revision>
  <dcterms:created xsi:type="dcterms:W3CDTF">2024-01-11T18:31:00Z</dcterms:created>
  <dcterms:modified xsi:type="dcterms:W3CDTF">2024-01-1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ff62f966f57e253a832188a84dd422ce0954076ee908f1ae65e42c5b996861</vt:lpwstr>
  </property>
</Properties>
</file>